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1251E" w14:textId="3CC7D5DA" w:rsidR="00E67F9E" w:rsidRPr="008061B8" w:rsidRDefault="00E67F9E" w:rsidP="006C7B35">
      <w:pPr>
        <w:pStyle w:val="Heading2"/>
      </w:pPr>
      <w:r w:rsidRPr="008061B8">
        <w:t>Part 5 1990s Intensifying</w:t>
      </w:r>
    </w:p>
    <w:p w14:paraId="2909C265" w14:textId="77777777" w:rsidR="00E67F9E" w:rsidRPr="00B32BFE" w:rsidRDefault="00E67F9E" w:rsidP="006C7B35">
      <w:pPr>
        <w:spacing w:after="0" w:line="240" w:lineRule="auto"/>
        <w:rPr>
          <w:b/>
          <w:bCs/>
        </w:rPr>
      </w:pPr>
      <w:r w:rsidRPr="00B32BFE">
        <w:rPr>
          <w:b/>
          <w:bCs/>
        </w:rPr>
        <w:t>Act 1, 1990-1992</w:t>
      </w:r>
    </w:p>
    <w:p w14:paraId="76737601" w14:textId="77777777" w:rsidR="00E67F9E" w:rsidRPr="002E6C2F" w:rsidRDefault="00E67F9E" w:rsidP="006C7B35">
      <w:pPr>
        <w:numPr>
          <w:ilvl w:val="0"/>
          <w:numId w:val="1"/>
        </w:numPr>
        <w:spacing w:after="0" w:line="240" w:lineRule="auto"/>
      </w:pPr>
      <w:r w:rsidRPr="00CD20B8">
        <w:rPr>
          <w:color w:val="70AD47" w:themeColor="accent6"/>
        </w:rPr>
        <w:t>David</w:t>
      </w:r>
      <w:r w:rsidRPr="002E6C2F">
        <w:t>: The Plan (Lima, Peru, 9/1/90)</w:t>
      </w:r>
    </w:p>
    <w:p w14:paraId="4682F1FC" w14:textId="016DD125" w:rsidR="00E67F9E" w:rsidRPr="002E6C2F" w:rsidRDefault="00E67F9E" w:rsidP="006C7B35">
      <w:pPr>
        <w:spacing w:after="0" w:line="240" w:lineRule="auto"/>
      </w:pPr>
      <w:r w:rsidRPr="002E6C2F">
        <w:t>             </w:t>
      </w:r>
      <w:bookmarkStart w:id="0" w:name="_Hlk48411180"/>
      <w:r w:rsidR="00464578">
        <w:fldChar w:fldCharType="begin"/>
      </w:r>
      <w:r w:rsidR="00CD20B8">
        <w:instrText>HYPERLINK "https://music.amazon.com/albums/B00BNXD640?trackAsin=B00BNXDY4W&amp;ref=dm_sh_3784-7c04-74c1-faaa-113b6" \o "Song"</w:instrText>
      </w:r>
      <w:r w:rsidR="00464578">
        <w:fldChar w:fldCharType="separate"/>
      </w:r>
      <w:r w:rsidR="00464578" w:rsidRPr="00D07FF7">
        <w:rPr>
          <w:rStyle w:val="Hyperlink"/>
        </w:rPr>
        <w:t>Edelweiss</w:t>
      </w:r>
      <w:r w:rsidR="00464578">
        <w:rPr>
          <w:rStyle w:val="Hyperlink"/>
        </w:rPr>
        <w:fldChar w:fldCharType="end"/>
      </w:r>
      <w:bookmarkEnd w:id="0"/>
    </w:p>
    <w:p w14:paraId="288A207F" w14:textId="77777777" w:rsidR="00E67F9E" w:rsidRPr="002E6C2F" w:rsidRDefault="00E67F9E" w:rsidP="006C7B35">
      <w:pPr>
        <w:numPr>
          <w:ilvl w:val="0"/>
          <w:numId w:val="2"/>
        </w:numPr>
        <w:spacing w:after="0" w:line="240" w:lineRule="auto"/>
      </w:pPr>
      <w:r w:rsidRPr="00CD20B8">
        <w:rPr>
          <w:color w:val="70AD47" w:themeColor="accent6"/>
        </w:rPr>
        <w:t>Adam</w:t>
      </w:r>
      <w:r w:rsidRPr="002E6C2F">
        <w:t>: Deepening (Morgantown, WV, 12/5/90)</w:t>
      </w:r>
    </w:p>
    <w:p w14:paraId="560D7AB5" w14:textId="2F6798FE" w:rsidR="00E67F9E" w:rsidRPr="002E6C2F" w:rsidRDefault="00E67F9E" w:rsidP="006C7B35">
      <w:pPr>
        <w:spacing w:after="0" w:line="240" w:lineRule="auto"/>
      </w:pPr>
      <w:r w:rsidRPr="002E6C2F">
        <w:t>             </w:t>
      </w:r>
      <w:bookmarkStart w:id="1" w:name="_Hlk48411278"/>
      <w:r w:rsidR="00E36DD8">
        <w:fldChar w:fldCharType="begin"/>
      </w:r>
      <w:r w:rsidR="00CD20B8">
        <w:instrText>HYPERLINK "https://music.amazon.com/albums/B07S2YP1R5?trackAsin=B07S2Z6N1C&amp;ref=dm_sh_914b-a11a-5213-4cce-c7e15" \o "Song"</w:instrText>
      </w:r>
      <w:r w:rsidR="00E36DD8">
        <w:fldChar w:fldCharType="separate"/>
      </w:r>
      <w:r w:rsidR="00E36DD8" w:rsidRPr="001A3C1C">
        <w:rPr>
          <w:rStyle w:val="Hyperlink"/>
        </w:rPr>
        <w:t>Another Op</w:t>
      </w:r>
      <w:r w:rsidR="00E36DD8">
        <w:rPr>
          <w:rStyle w:val="Hyperlink"/>
        </w:rPr>
        <w:t>’</w:t>
      </w:r>
      <w:r w:rsidR="00E36DD8" w:rsidRPr="001A3C1C">
        <w:rPr>
          <w:rStyle w:val="Hyperlink"/>
        </w:rPr>
        <w:t>nin</w:t>
      </w:r>
      <w:r w:rsidR="00E36DD8">
        <w:rPr>
          <w:rStyle w:val="Hyperlink"/>
        </w:rPr>
        <w:t>,’</w:t>
      </w:r>
      <w:r w:rsidR="00E36DD8" w:rsidRPr="001A3C1C">
        <w:rPr>
          <w:rStyle w:val="Hyperlink"/>
        </w:rPr>
        <w:t xml:space="preserve"> Another Show</w:t>
      </w:r>
      <w:r w:rsidR="00E36DD8">
        <w:rPr>
          <w:rStyle w:val="Hyperlink"/>
        </w:rPr>
        <w:fldChar w:fldCharType="end"/>
      </w:r>
      <w:bookmarkEnd w:id="1"/>
    </w:p>
    <w:p w14:paraId="5E295209" w14:textId="77777777" w:rsidR="00E67F9E" w:rsidRPr="002E6C2F" w:rsidRDefault="00E67F9E" w:rsidP="006C7B35">
      <w:pPr>
        <w:numPr>
          <w:ilvl w:val="0"/>
          <w:numId w:val="3"/>
        </w:numPr>
        <w:spacing w:after="0" w:line="240" w:lineRule="auto"/>
      </w:pPr>
      <w:r w:rsidRPr="00CD20B8">
        <w:rPr>
          <w:color w:val="70AD47" w:themeColor="accent6"/>
        </w:rPr>
        <w:t>Atabak</w:t>
      </w:r>
      <w:r w:rsidRPr="002E6C2F">
        <w:t>: USSR Dissolves (Moscow, Russia, 12/26/91)</w:t>
      </w:r>
    </w:p>
    <w:p w14:paraId="723D0CC4" w14:textId="1677EEEF" w:rsidR="00E67F9E" w:rsidRPr="002E6C2F" w:rsidRDefault="00E67F9E" w:rsidP="006C7B35">
      <w:pPr>
        <w:spacing w:after="0" w:line="240" w:lineRule="auto"/>
      </w:pPr>
      <w:r w:rsidRPr="002E6C2F">
        <w:t>             </w:t>
      </w:r>
      <w:bookmarkStart w:id="2" w:name="_Hlk48411354"/>
      <w:r w:rsidR="00E36DD8">
        <w:fldChar w:fldCharType="begin"/>
      </w:r>
      <w:r w:rsidR="00E36DD8">
        <w:instrText xml:space="preserve"> HYPERLINK "https://music.amazon.com/albums/B00J58F5MQ?trackAsin=B00J58F9JU&amp;ref=dm_sh_393f-a2ab-c1d6-2c35-e9461" \o "Song" </w:instrText>
      </w:r>
      <w:r w:rsidR="00E36DD8">
        <w:fldChar w:fldCharType="separate"/>
      </w:r>
      <w:r w:rsidR="00E36DD8" w:rsidRPr="00597986">
        <w:rPr>
          <w:rStyle w:val="Hyperlink"/>
          <w:color w:val="4472C4" w:themeColor="accent1"/>
        </w:rPr>
        <w:t>So Long, Mom (A Song for World War III)</w:t>
      </w:r>
      <w:r w:rsidR="00E36DD8">
        <w:rPr>
          <w:rStyle w:val="Hyperlink"/>
          <w:color w:val="4472C4" w:themeColor="accent1"/>
        </w:rPr>
        <w:fldChar w:fldCharType="end"/>
      </w:r>
      <w:bookmarkEnd w:id="2"/>
    </w:p>
    <w:p w14:paraId="2B1FB1D1" w14:textId="77777777" w:rsidR="00E67F9E" w:rsidRPr="002E6C2F" w:rsidRDefault="00E67F9E" w:rsidP="006C7B35">
      <w:pPr>
        <w:numPr>
          <w:ilvl w:val="0"/>
          <w:numId w:val="4"/>
        </w:numPr>
        <w:spacing w:after="0" w:line="240" w:lineRule="auto"/>
      </w:pPr>
      <w:r w:rsidRPr="00CD20B8">
        <w:rPr>
          <w:color w:val="70AD47" w:themeColor="accent6"/>
        </w:rPr>
        <w:t>Atabak</w:t>
      </w:r>
      <w:r w:rsidRPr="002E6C2F">
        <w:t>: Damned for All Time (Isfahan, Iran, 5/1/92)</w:t>
      </w:r>
    </w:p>
    <w:p w14:paraId="79F56714" w14:textId="329FC9E5" w:rsidR="00E67F9E" w:rsidRPr="002E6C2F" w:rsidRDefault="00E67F9E" w:rsidP="006C7B35">
      <w:pPr>
        <w:spacing w:after="0" w:line="240" w:lineRule="auto"/>
      </w:pPr>
      <w:r w:rsidRPr="002E6C2F">
        <w:t>             </w:t>
      </w:r>
      <w:bookmarkStart w:id="3" w:name="_Hlk48411400"/>
      <w:r w:rsidR="00572623">
        <w:fldChar w:fldCharType="begin"/>
      </w:r>
      <w:r w:rsidR="00572623">
        <w:instrText xml:space="preserve"> HYPERLINK "https://www.amazon.com/Jesus-Christ-Superstar-Ted-Neeley/dp/B0036DJLJY/ref=sr_1_2?keywords=Jesus+Christ+Superstar&amp;qid=1570388870&amp;sr=8-2" \o "Movie" </w:instrText>
      </w:r>
      <w:r w:rsidR="00572623">
        <w:fldChar w:fldCharType="separate"/>
      </w:r>
      <w:r w:rsidR="00572623" w:rsidRPr="007F4991">
        <w:rPr>
          <w:rStyle w:val="Hyperlink"/>
        </w:rPr>
        <w:t>Jesus Christ Superstar</w:t>
      </w:r>
      <w:r w:rsidR="00572623">
        <w:rPr>
          <w:rStyle w:val="Hyperlink"/>
        </w:rPr>
        <w:fldChar w:fldCharType="end"/>
      </w:r>
      <w:bookmarkEnd w:id="3"/>
    </w:p>
    <w:p w14:paraId="56806765" w14:textId="77777777" w:rsidR="00E67F9E" w:rsidRPr="00B32BFE" w:rsidRDefault="00E67F9E" w:rsidP="006C7B35">
      <w:pPr>
        <w:spacing w:after="0" w:line="240" w:lineRule="auto"/>
        <w:rPr>
          <w:b/>
          <w:bCs/>
        </w:rPr>
      </w:pPr>
      <w:r w:rsidRPr="00B32BFE">
        <w:rPr>
          <w:b/>
          <w:bCs/>
        </w:rPr>
        <w:t>Act 2, 1993-1996</w:t>
      </w:r>
    </w:p>
    <w:p w14:paraId="170B74B8" w14:textId="77777777" w:rsidR="00E67F9E" w:rsidRPr="002E6C2F" w:rsidRDefault="00E67F9E" w:rsidP="006C7B35">
      <w:pPr>
        <w:numPr>
          <w:ilvl w:val="0"/>
          <w:numId w:val="5"/>
        </w:numPr>
        <w:spacing w:after="0" w:line="240" w:lineRule="auto"/>
      </w:pPr>
      <w:r w:rsidRPr="00AD630D">
        <w:rPr>
          <w:color w:val="538135" w:themeColor="accent6" w:themeShade="BF"/>
        </w:rPr>
        <w:t>Xerxes</w:t>
      </w:r>
      <w:r w:rsidRPr="002E6C2F">
        <w:t>: What am I Doing? (New Delhi, India, 12/26/96)</w:t>
      </w:r>
    </w:p>
    <w:p w14:paraId="2D898751" w14:textId="2C000DC7" w:rsidR="00E67F9E" w:rsidRPr="002E6C2F" w:rsidRDefault="00E67F9E" w:rsidP="006C7B35">
      <w:pPr>
        <w:spacing w:after="0" w:line="240" w:lineRule="auto"/>
      </w:pPr>
      <w:r w:rsidRPr="002E6C2F">
        <w:t>            </w:t>
      </w:r>
      <w:bookmarkStart w:id="4" w:name="_Hlk48412046"/>
      <w:r w:rsidR="00572623">
        <w:fldChar w:fldCharType="begin"/>
      </w:r>
      <w:r w:rsidR="00B87A78">
        <w:instrText>HYPERLINK "https://music.amazon.com/albums/B076L8XWX8?trackAsin=B076LLS855&amp;ref=dm_sh_51ec-767d-dmcp-9d41-b20e8&amp;musicTerritory=US&amp;marketplaceId=ATVPDKIKX0DER" \o "Song"</w:instrText>
      </w:r>
      <w:r w:rsidR="00572623">
        <w:fldChar w:fldCharType="separate"/>
      </w:r>
      <w:r w:rsidR="00572623" w:rsidRPr="00DA69F9">
        <w:rPr>
          <w:rStyle w:val="Hyperlink"/>
          <w:i/>
          <w:iCs/>
        </w:rPr>
        <w:t>Music of the Night</w:t>
      </w:r>
      <w:r w:rsidR="00572623">
        <w:rPr>
          <w:rStyle w:val="Hyperlink"/>
          <w:i/>
          <w:iCs/>
        </w:rPr>
        <w:fldChar w:fldCharType="end"/>
      </w:r>
      <w:bookmarkEnd w:id="4"/>
    </w:p>
    <w:p w14:paraId="5291D47F" w14:textId="77777777" w:rsidR="00572623" w:rsidRDefault="00CA781A" w:rsidP="00572623">
      <w:pPr>
        <w:spacing w:after="0" w:line="240" w:lineRule="auto"/>
        <w:ind w:firstLine="720"/>
        <w:rPr>
          <w:rStyle w:val="Hyperlink"/>
          <w:i/>
          <w:iCs/>
        </w:rPr>
      </w:pPr>
      <w:hyperlink r:id="rId5" w:tooltip="Movie" w:history="1">
        <w:bookmarkStart w:id="5" w:name="_Hlk48412074"/>
        <w:r w:rsidR="00572623" w:rsidRPr="00DA69F9">
          <w:rPr>
            <w:rStyle w:val="Hyperlink"/>
            <w:i/>
            <w:iCs/>
          </w:rPr>
          <w:t>Phantom of the Oper</w:t>
        </w:r>
        <w:bookmarkEnd w:id="5"/>
        <w:r w:rsidR="00572623" w:rsidRPr="00DA69F9">
          <w:rPr>
            <w:rStyle w:val="Hyperlink"/>
            <w:i/>
            <w:iCs/>
          </w:rPr>
          <w:t>a</w:t>
        </w:r>
      </w:hyperlink>
    </w:p>
    <w:p w14:paraId="2BD7A4F2" w14:textId="4D6FBC26" w:rsidR="00E67F9E" w:rsidRPr="00B32BFE" w:rsidRDefault="00E67F9E" w:rsidP="006C7B35">
      <w:pPr>
        <w:spacing w:after="0" w:line="240" w:lineRule="auto"/>
        <w:rPr>
          <w:b/>
          <w:bCs/>
        </w:rPr>
      </w:pPr>
      <w:r w:rsidRPr="00B32BFE">
        <w:rPr>
          <w:b/>
          <w:bCs/>
        </w:rPr>
        <w:t>Act 3, 1997-1999</w:t>
      </w:r>
    </w:p>
    <w:p w14:paraId="0ADF9DAD" w14:textId="77777777" w:rsidR="00E67F9E" w:rsidRPr="002E6C2F" w:rsidRDefault="00E67F9E" w:rsidP="006C7B35">
      <w:pPr>
        <w:numPr>
          <w:ilvl w:val="0"/>
          <w:numId w:val="6"/>
        </w:numPr>
        <w:spacing w:after="0" w:line="240" w:lineRule="auto"/>
      </w:pPr>
      <w:r w:rsidRPr="00AE5E9B">
        <w:rPr>
          <w:color w:val="538135" w:themeColor="accent6" w:themeShade="BF"/>
        </w:rPr>
        <w:t>Adam</w:t>
      </w:r>
      <w:r w:rsidRPr="002E6C2F">
        <w:t>: Say What? (Morgantown, WV, 4/1/97)</w:t>
      </w:r>
    </w:p>
    <w:p w14:paraId="3FB0AD72" w14:textId="17704DFA" w:rsidR="00E67F9E" w:rsidRPr="002E6C2F" w:rsidRDefault="00E67F9E" w:rsidP="006C7B35">
      <w:pPr>
        <w:spacing w:after="0" w:line="240" w:lineRule="auto"/>
      </w:pPr>
      <w:r w:rsidRPr="002E6C2F">
        <w:t>             </w:t>
      </w:r>
      <w:bookmarkStart w:id="6" w:name="_Hlk48412131"/>
      <w:r w:rsidR="002B5E7A">
        <w:fldChar w:fldCharType="begin"/>
      </w:r>
      <w:r w:rsidR="004F639F">
        <w:instrText>HYPERLINK "https://music.amazon.com/albums/B001BHXFY4?trackAsin=B001BHXG16&amp;ref=dm_sh_322c-46bd-971f-ae4a-a0758" \o "Song"</w:instrText>
      </w:r>
      <w:r w:rsidR="002B5E7A">
        <w:fldChar w:fldCharType="separate"/>
      </w:r>
      <w:r w:rsidR="002B5E7A" w:rsidRPr="005C288C">
        <w:rPr>
          <w:rStyle w:val="Hyperlink"/>
          <w:color w:val="44546A" w:themeColor="text2"/>
        </w:rPr>
        <w:t>At the Zoo</w:t>
      </w:r>
      <w:r w:rsidR="002B5E7A">
        <w:rPr>
          <w:rStyle w:val="Hyperlink"/>
          <w:color w:val="44546A" w:themeColor="text2"/>
        </w:rPr>
        <w:fldChar w:fldCharType="end"/>
      </w:r>
      <w:bookmarkEnd w:id="6"/>
    </w:p>
    <w:p w14:paraId="77FABFB5" w14:textId="77777777" w:rsidR="00E67F9E" w:rsidRPr="00AE5E9B" w:rsidRDefault="00E67F9E" w:rsidP="006C7B35">
      <w:pPr>
        <w:numPr>
          <w:ilvl w:val="0"/>
          <w:numId w:val="7"/>
        </w:numPr>
        <w:spacing w:after="0" w:line="240" w:lineRule="auto"/>
        <w:rPr>
          <w:color w:val="538135" w:themeColor="accent6" w:themeShade="BF"/>
        </w:rPr>
      </w:pPr>
      <w:r w:rsidRPr="00AE5E9B">
        <w:rPr>
          <w:color w:val="538135" w:themeColor="accent6" w:themeShade="BF"/>
        </w:rPr>
        <w:t>Adam: Faith (near Philippi, WV, 7/3/97)</w:t>
      </w:r>
    </w:p>
    <w:p w14:paraId="69998607" w14:textId="7A4FDACC" w:rsidR="00E67F9E" w:rsidRPr="002E6C2F" w:rsidRDefault="00E67F9E" w:rsidP="006C7B35">
      <w:pPr>
        <w:spacing w:after="0" w:line="240" w:lineRule="auto"/>
      </w:pPr>
      <w:r w:rsidRPr="002E6C2F">
        <w:t>             </w:t>
      </w:r>
      <w:hyperlink r:id="rId6" w:tooltip="Song" w:history="1">
        <w:r w:rsidR="007F6197">
          <w:rPr>
            <w:rStyle w:val="Hyperlink"/>
          </w:rPr>
          <w:t>The Water is Wide</w:t>
        </w:r>
      </w:hyperlink>
    </w:p>
    <w:p w14:paraId="41B79D60" w14:textId="77777777" w:rsidR="00E67F9E" w:rsidRPr="002E6C2F" w:rsidRDefault="00E67F9E" w:rsidP="006C7B35">
      <w:pPr>
        <w:numPr>
          <w:ilvl w:val="0"/>
          <w:numId w:val="8"/>
        </w:numPr>
        <w:spacing w:after="0" w:line="240" w:lineRule="auto"/>
      </w:pPr>
      <w:r w:rsidRPr="00AE5E9B">
        <w:rPr>
          <w:color w:val="538135" w:themeColor="accent6" w:themeShade="BF"/>
        </w:rPr>
        <w:t>Brent</w:t>
      </w:r>
      <w:r w:rsidRPr="002E6C2F">
        <w:t>: The Beat Goes On (Lima, Peru, 09/30/99)</w:t>
      </w:r>
    </w:p>
    <w:p w14:paraId="4794CC25" w14:textId="7B8F7FE7" w:rsidR="003C2AAC" w:rsidRDefault="00E67F9E" w:rsidP="006C7B35">
      <w:pPr>
        <w:spacing w:after="0" w:line="240" w:lineRule="auto"/>
        <w:rPr>
          <w:rStyle w:val="Hyperlink"/>
        </w:rPr>
      </w:pPr>
      <w:r w:rsidRPr="002E6C2F">
        <w:t>             </w:t>
      </w:r>
      <w:r w:rsidR="00B86002">
        <w:t>“</w:t>
      </w:r>
      <w:bookmarkStart w:id="7" w:name="_Hlk48412541"/>
      <w:r w:rsidR="00B86002">
        <w:fldChar w:fldCharType="begin"/>
      </w:r>
      <w:r w:rsidR="006B191C">
        <w:instrText>HYPERLINK "https://music.amazon.com/albums/B000TETD9Q?trackAsin=B000TDSTK6&amp;ref=dm_sh_4c1a-c45e-dmcp-8a72-2325f&amp;musicTerritory=US&amp;marketplaceId=ATVPDKIKX0DER" \o "Song"</w:instrText>
      </w:r>
      <w:r w:rsidR="00B86002">
        <w:fldChar w:fldCharType="separate"/>
      </w:r>
      <w:r w:rsidR="00B86002" w:rsidRPr="00951122">
        <w:rPr>
          <w:rStyle w:val="Hyperlink"/>
        </w:rPr>
        <w:t>I Get Around</w:t>
      </w:r>
      <w:r w:rsidR="00B86002">
        <w:rPr>
          <w:rStyle w:val="Hyperlink"/>
        </w:rPr>
        <w:fldChar w:fldCharType="end"/>
      </w:r>
      <w:bookmarkEnd w:id="7"/>
    </w:p>
    <w:p w14:paraId="4B2AB355" w14:textId="77777777" w:rsidR="003C2AAC" w:rsidRDefault="003C2AAC">
      <w:pPr>
        <w:rPr>
          <w:rStyle w:val="Hyperlink"/>
        </w:rPr>
      </w:pPr>
      <w:r>
        <w:rPr>
          <w:rStyle w:val="Hyperlink"/>
        </w:rPr>
        <w:br w:type="page"/>
      </w:r>
    </w:p>
    <w:p w14:paraId="510D0541" w14:textId="77777777" w:rsidR="00E271BE" w:rsidRDefault="00E271BE" w:rsidP="006C7B35">
      <w:pPr>
        <w:spacing w:after="0" w:line="240" w:lineRule="auto"/>
      </w:pPr>
    </w:p>
    <w:sectPr w:rsidR="00E271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dobe Garamond Pro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0DCE"/>
    <w:multiLevelType w:val="multilevel"/>
    <w:tmpl w:val="A538E73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3F4635"/>
    <w:multiLevelType w:val="multilevel"/>
    <w:tmpl w:val="217AA8D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AD496A"/>
    <w:multiLevelType w:val="multilevel"/>
    <w:tmpl w:val="6C6E1DE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C563FD"/>
    <w:multiLevelType w:val="multilevel"/>
    <w:tmpl w:val="4238F06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B36A5D"/>
    <w:multiLevelType w:val="multilevel"/>
    <w:tmpl w:val="5E44D73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484C12"/>
    <w:multiLevelType w:val="multilevel"/>
    <w:tmpl w:val="1858406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CC7F4A"/>
    <w:multiLevelType w:val="multilevel"/>
    <w:tmpl w:val="34502D58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986754B"/>
    <w:multiLevelType w:val="multilevel"/>
    <w:tmpl w:val="2FA8A57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7410060">
    <w:abstractNumId w:val="4"/>
  </w:num>
  <w:num w:numId="2" w16cid:durableId="835919862">
    <w:abstractNumId w:val="0"/>
  </w:num>
  <w:num w:numId="3" w16cid:durableId="1701317275">
    <w:abstractNumId w:val="1"/>
  </w:num>
  <w:num w:numId="4" w16cid:durableId="372925295">
    <w:abstractNumId w:val="5"/>
  </w:num>
  <w:num w:numId="5" w16cid:durableId="1624535417">
    <w:abstractNumId w:val="6"/>
  </w:num>
  <w:num w:numId="6" w16cid:durableId="261038388">
    <w:abstractNumId w:val="2"/>
  </w:num>
  <w:num w:numId="7" w16cid:durableId="2041321512">
    <w:abstractNumId w:val="7"/>
  </w:num>
  <w:num w:numId="8" w16cid:durableId="15094464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DS3MDUwMjc2NTJR0lEKTi0uzszPAykwqgUA3KY2NiwAAAA="/>
  </w:docVars>
  <w:rsids>
    <w:rsidRoot w:val="00E67F9E"/>
    <w:rsid w:val="000268D9"/>
    <w:rsid w:val="00055809"/>
    <w:rsid w:val="000C7BEF"/>
    <w:rsid w:val="000D73A6"/>
    <w:rsid w:val="000F0EBA"/>
    <w:rsid w:val="002616BF"/>
    <w:rsid w:val="002B5E7A"/>
    <w:rsid w:val="002C76DA"/>
    <w:rsid w:val="003C2AAC"/>
    <w:rsid w:val="00410502"/>
    <w:rsid w:val="00464578"/>
    <w:rsid w:val="00493720"/>
    <w:rsid w:val="00494705"/>
    <w:rsid w:val="004F639F"/>
    <w:rsid w:val="0050533E"/>
    <w:rsid w:val="00572623"/>
    <w:rsid w:val="005F3485"/>
    <w:rsid w:val="00623BB1"/>
    <w:rsid w:val="006829D2"/>
    <w:rsid w:val="006B191C"/>
    <w:rsid w:val="006C7B35"/>
    <w:rsid w:val="007F6197"/>
    <w:rsid w:val="008061B8"/>
    <w:rsid w:val="00876026"/>
    <w:rsid w:val="00893ABE"/>
    <w:rsid w:val="00A96DF4"/>
    <w:rsid w:val="00AD630D"/>
    <w:rsid w:val="00AE5E9B"/>
    <w:rsid w:val="00B06D05"/>
    <w:rsid w:val="00B32BFE"/>
    <w:rsid w:val="00B86002"/>
    <w:rsid w:val="00B87A78"/>
    <w:rsid w:val="00CA781A"/>
    <w:rsid w:val="00CD20B8"/>
    <w:rsid w:val="00D22186"/>
    <w:rsid w:val="00DC67F9"/>
    <w:rsid w:val="00E271BE"/>
    <w:rsid w:val="00E36DD8"/>
    <w:rsid w:val="00E67F9E"/>
    <w:rsid w:val="00E958BF"/>
    <w:rsid w:val="00F63A89"/>
    <w:rsid w:val="00FA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C95E8"/>
  <w15:chartTrackingRefBased/>
  <w15:docId w15:val="{83BA7B4D-8E1B-416B-AC66-D6C114AC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F9E"/>
    <w:rPr>
      <w:rFonts w:ascii="Georgia" w:hAnsi="Georgi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3720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F63A89"/>
    <w:pPr>
      <w:keepNext/>
      <w:keepLines/>
      <w:shd w:val="clear" w:color="auto" w:fill="FFFFFF"/>
      <w:tabs>
        <w:tab w:val="left" w:pos="8280"/>
      </w:tabs>
      <w:spacing w:before="360" w:after="360" w:line="240" w:lineRule="auto"/>
      <w:ind w:firstLine="432"/>
      <w:outlineLvl w:val="1"/>
    </w:pPr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76026"/>
    <w:pPr>
      <w:keepNext/>
      <w:keepLines/>
      <w:spacing w:before="240"/>
      <w:jc w:val="both"/>
      <w:outlineLvl w:val="2"/>
    </w:pPr>
    <w:rPr>
      <w:rFonts w:eastAsiaTheme="majorEastAsia" w:cstheme="majorBidi"/>
      <w:b/>
      <w:color w:val="7030A0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67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0533E"/>
    <w:pPr>
      <w:keepNext/>
      <w:keepLines/>
      <w:spacing w:before="40" w:after="0" w:line="240" w:lineRule="auto"/>
      <w:ind w:left="144"/>
      <w:jc w:val="center"/>
      <w:outlineLvl w:val="4"/>
    </w:pPr>
    <w:rPr>
      <w:rFonts w:eastAsiaTheme="majorEastAsia" w:cstheme="majorBidi"/>
      <w:color w:val="2F5496" w:themeColor="accent1" w:themeShade="B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76026"/>
    <w:rPr>
      <w:rFonts w:ascii="Georgia" w:eastAsiaTheme="majorEastAsia" w:hAnsi="Georgia" w:cstheme="majorBidi"/>
      <w:b/>
      <w:color w:val="7030A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3A89"/>
    <w:rPr>
      <w:rFonts w:ascii="Adobe Garamond Pro" w:eastAsiaTheme="majorEastAsia" w:hAnsi="Adobe Garamond Pro" w:cstheme="majorBidi"/>
      <w:b/>
      <w:bCs/>
      <w:i/>
      <w:color w:val="000000" w:themeColor="text1"/>
      <w:sz w:val="32"/>
      <w:szCs w:val="36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uiPriority w:val="9"/>
    <w:rsid w:val="00DC67F9"/>
    <w:rPr>
      <w:rFonts w:asciiTheme="majorHAnsi" w:eastAsiaTheme="majorEastAsia" w:hAnsiTheme="majorHAnsi" w:cstheme="majorBidi"/>
      <w:i/>
      <w:iCs/>
      <w:color w:val="2F5496" w:themeColor="accent1" w:themeShade="BF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93720"/>
    <w:rPr>
      <w:rFonts w:ascii="Georgia" w:eastAsiaTheme="majorEastAsia" w:hAnsi="Georgia" w:cstheme="majorBidi"/>
      <w:b/>
      <w:color w:val="2F5496" w:themeColor="accent1" w:themeShade="BF"/>
      <w:sz w:val="36"/>
      <w:szCs w:val="32"/>
    </w:rPr>
  </w:style>
  <w:style w:type="character" w:styleId="SubtleEmphasis">
    <w:name w:val="Subtle Emphasis"/>
    <w:basedOn w:val="DefaultParagraphFont"/>
    <w:uiPriority w:val="19"/>
    <w:qFormat/>
    <w:rsid w:val="00FA1901"/>
    <w:rPr>
      <w:i/>
      <w:iCs/>
      <w:color w:val="404040" w:themeColor="text1" w:themeTint="BF"/>
    </w:rPr>
  </w:style>
  <w:style w:type="paragraph" w:styleId="EnvelopeAddress">
    <w:name w:val="envelope address"/>
    <w:basedOn w:val="Normal"/>
    <w:uiPriority w:val="99"/>
    <w:semiHidden/>
    <w:unhideWhenUsed/>
    <w:rsid w:val="000D73A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Mistral" w:eastAsiaTheme="majorEastAsia" w:hAnsi="Mistral" w:cstheme="majorBidi"/>
      <w:b/>
      <w:color w:val="5B9BD5" w:themeColor="accent5"/>
      <w:sz w:val="32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73A6"/>
    <w:pPr>
      <w:spacing w:after="0" w:line="240" w:lineRule="auto"/>
    </w:pPr>
    <w:rPr>
      <w:rFonts w:ascii="Mistral" w:eastAsiaTheme="majorEastAsia" w:hAnsi="Mistral" w:cstheme="majorBidi"/>
      <w:b/>
      <w:color w:val="5B9BD5" w:themeColor="accent5"/>
      <w:sz w:val="3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50533E"/>
    <w:rPr>
      <w:rFonts w:ascii="Georgia" w:eastAsiaTheme="majorEastAsia" w:hAnsi="Georgia" w:cstheme="majorBidi"/>
      <w:color w:val="2F5496" w:themeColor="accent1" w:themeShade="BF"/>
      <w:sz w:val="28"/>
    </w:rPr>
  </w:style>
  <w:style w:type="character" w:styleId="Hyperlink">
    <w:name w:val="Hyperlink"/>
    <w:basedOn w:val="DefaultParagraphFont"/>
    <w:uiPriority w:val="99"/>
    <w:unhideWhenUsed/>
    <w:rsid w:val="0046457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45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usic.amazon.com/search/the+water+is+wide+james+taylor?filter=IsLibrary%7Cfalse&amp;sc=none" TargetMode="External"/><Relationship Id="rId5" Type="http://schemas.openxmlformats.org/officeDocument/2006/relationships/hyperlink" Target="https://www.amazon.com/Phantom-Opera-Widescreen-Austin-Shaw/dp/B0007TKNII/ref=sr_1_2?crid=3683PGNDO1LMO&amp;keywords=phantom+of+the+opera+dvd&amp;qid=1570411321&amp;s=movies-tv&amp;sprefix=Phantom+of+the+Opera%2Cstripbooks%2C259&amp;sr=1-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5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Part 5 1990s Intensifying</vt:lpstr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Cracken</dc:creator>
  <cp:keywords/>
  <dc:description/>
  <cp:lastModifiedBy>David McCracken</cp:lastModifiedBy>
  <cp:revision>13</cp:revision>
  <dcterms:created xsi:type="dcterms:W3CDTF">2022-09-27T12:02:00Z</dcterms:created>
  <dcterms:modified xsi:type="dcterms:W3CDTF">2022-10-02T00:51:00Z</dcterms:modified>
</cp:coreProperties>
</file>